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40302" w14:textId="77777777" w:rsidR="00121286" w:rsidRPr="008E6459" w:rsidRDefault="00121286" w:rsidP="008E6459">
      <w:pPr>
        <w:jc w:val="both"/>
        <w:rPr>
          <w:rFonts w:hint="cs"/>
          <w:sz w:val="24"/>
          <w:szCs w:val="24"/>
          <w:rtl/>
          <w:lang w:bidi="ar-EG"/>
        </w:rPr>
      </w:pPr>
    </w:p>
    <w:p w14:paraId="22DE003B" w14:textId="3862BBCB" w:rsidR="009A228A" w:rsidRPr="008E6459" w:rsidRDefault="009A228A" w:rsidP="008E6459">
      <w:pPr>
        <w:rPr>
          <w:sz w:val="28"/>
          <w:szCs w:val="28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7C78E9FD" w:rsidR="009A228A" w:rsidRPr="007E33BB" w:rsidRDefault="00EF667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3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6E417111" w:rsidR="009A228A" w:rsidRPr="007E33BB" w:rsidRDefault="00EF667F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155F6A"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72B9848B" w:rsidR="009A228A" w:rsidRPr="007E33BB" w:rsidRDefault="00EF667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bbas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4C13E6CF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2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EF667F" w:rsidRPr="00872D5A" w14:paraId="0472015F" w14:textId="77777777" w:rsidTr="001226A5">
        <w:tc>
          <w:tcPr>
            <w:tcW w:w="1870" w:type="dxa"/>
          </w:tcPr>
          <w:p w14:paraId="205C76C4" w14:textId="71F46FFA" w:rsidR="00EF667F" w:rsidRPr="00872D5A" w:rsidRDefault="00EF667F" w:rsidP="00EF667F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385E6BC6" w:rsidR="00EF667F" w:rsidRPr="00872D5A" w:rsidRDefault="00EF667F" w:rsidP="00EF667F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15730BA1" w:rsidR="00EF667F" w:rsidRPr="00872D5A" w:rsidRDefault="00EF667F" w:rsidP="00EF667F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EF667F" w:rsidRPr="00872D5A" w14:paraId="5EB58F06" w14:textId="77777777" w:rsidTr="001226A5">
        <w:tc>
          <w:tcPr>
            <w:tcW w:w="1870" w:type="dxa"/>
          </w:tcPr>
          <w:p w14:paraId="24AB3CCE" w14:textId="7991DEE0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86</w:t>
            </w:r>
          </w:p>
        </w:tc>
        <w:tc>
          <w:tcPr>
            <w:tcW w:w="4695" w:type="dxa"/>
          </w:tcPr>
          <w:p w14:paraId="58487F03" w14:textId="6C202AD6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em Ayman Abdel-</w:t>
            </w:r>
            <w:proofErr w:type="spellStart"/>
            <w:r>
              <w:rPr>
                <w:sz w:val="32"/>
                <w:szCs w:val="32"/>
              </w:rPr>
              <w:t>fattah</w:t>
            </w:r>
            <w:proofErr w:type="spellEnd"/>
          </w:p>
        </w:tc>
        <w:tc>
          <w:tcPr>
            <w:tcW w:w="2077" w:type="dxa"/>
          </w:tcPr>
          <w:p w14:paraId="02224669" w14:textId="29185080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EF667F" w:rsidRPr="00872D5A" w14:paraId="706FB302" w14:textId="77777777" w:rsidTr="001226A5">
        <w:tc>
          <w:tcPr>
            <w:tcW w:w="1870" w:type="dxa"/>
          </w:tcPr>
          <w:p w14:paraId="763CCC57" w14:textId="24D5029D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28</w:t>
            </w:r>
          </w:p>
        </w:tc>
        <w:tc>
          <w:tcPr>
            <w:tcW w:w="4695" w:type="dxa"/>
          </w:tcPr>
          <w:p w14:paraId="15782CC7" w14:textId="1AD1F8C9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 w:rsidRPr="0059249F">
              <w:rPr>
                <w:sz w:val="32"/>
                <w:szCs w:val="32"/>
              </w:rPr>
              <w:t xml:space="preserve">Salma </w:t>
            </w:r>
            <w:proofErr w:type="spellStart"/>
            <w:r w:rsidRPr="0059249F">
              <w:rPr>
                <w:sz w:val="32"/>
                <w:szCs w:val="32"/>
              </w:rPr>
              <w:t>Sherif</w:t>
            </w:r>
            <w:proofErr w:type="spellEnd"/>
            <w:r w:rsidRPr="0059249F">
              <w:rPr>
                <w:sz w:val="32"/>
                <w:szCs w:val="32"/>
              </w:rPr>
              <w:t xml:space="preserve"> Mostafa </w:t>
            </w:r>
          </w:p>
        </w:tc>
        <w:tc>
          <w:tcPr>
            <w:tcW w:w="2077" w:type="dxa"/>
          </w:tcPr>
          <w:p w14:paraId="3519873C" w14:textId="0441EFE5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EF667F" w:rsidRPr="00872D5A" w14:paraId="66FE76AD" w14:textId="77777777" w:rsidTr="001226A5">
        <w:tc>
          <w:tcPr>
            <w:tcW w:w="1870" w:type="dxa"/>
          </w:tcPr>
          <w:p w14:paraId="083347F2" w14:textId="709CD27F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56</w:t>
            </w:r>
          </w:p>
        </w:tc>
        <w:tc>
          <w:tcPr>
            <w:tcW w:w="4695" w:type="dxa"/>
          </w:tcPr>
          <w:p w14:paraId="325BB7E7" w14:textId="4B4435B7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snaa </w:t>
            </w:r>
            <w:proofErr w:type="spellStart"/>
            <w:r>
              <w:rPr>
                <w:sz w:val="32"/>
                <w:szCs w:val="32"/>
              </w:rPr>
              <w:t>Gamil</w:t>
            </w:r>
            <w:proofErr w:type="spellEnd"/>
            <w:r>
              <w:rPr>
                <w:sz w:val="32"/>
                <w:szCs w:val="32"/>
              </w:rPr>
              <w:t xml:space="preserve"> Abdel-</w:t>
            </w:r>
            <w:proofErr w:type="spellStart"/>
            <w:r>
              <w:rPr>
                <w:sz w:val="32"/>
                <w:szCs w:val="32"/>
              </w:rPr>
              <w:t>nabai</w:t>
            </w:r>
            <w:proofErr w:type="spellEnd"/>
          </w:p>
        </w:tc>
        <w:tc>
          <w:tcPr>
            <w:tcW w:w="2077" w:type="dxa"/>
          </w:tcPr>
          <w:p w14:paraId="4C7E18B2" w14:textId="12CD96C2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EF667F" w:rsidRPr="00872D5A" w14:paraId="1888BD4B" w14:textId="77777777" w:rsidTr="001226A5">
        <w:tc>
          <w:tcPr>
            <w:tcW w:w="1870" w:type="dxa"/>
          </w:tcPr>
          <w:p w14:paraId="4B1BC4AE" w14:textId="741D4BD1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64</w:t>
            </w:r>
          </w:p>
        </w:tc>
        <w:tc>
          <w:tcPr>
            <w:tcW w:w="4695" w:type="dxa"/>
          </w:tcPr>
          <w:p w14:paraId="03552E64" w14:textId="22F28BBC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Rahma</w:t>
            </w:r>
            <w:proofErr w:type="spellEnd"/>
            <w:r>
              <w:rPr>
                <w:sz w:val="32"/>
                <w:szCs w:val="32"/>
              </w:rPr>
              <w:t xml:space="preserve"> El-</w:t>
            </w:r>
            <w:proofErr w:type="spellStart"/>
            <w:r>
              <w:rPr>
                <w:sz w:val="32"/>
                <w:szCs w:val="32"/>
              </w:rPr>
              <w:t>sayed</w:t>
            </w:r>
            <w:proofErr w:type="spellEnd"/>
            <w:r>
              <w:rPr>
                <w:sz w:val="32"/>
                <w:szCs w:val="32"/>
              </w:rPr>
              <w:t xml:space="preserve"> Abo El-</w:t>
            </w:r>
            <w:proofErr w:type="spellStart"/>
            <w:r>
              <w:rPr>
                <w:sz w:val="32"/>
                <w:szCs w:val="32"/>
              </w:rPr>
              <w:t>gheet</w:t>
            </w:r>
            <w:proofErr w:type="spellEnd"/>
          </w:p>
        </w:tc>
        <w:tc>
          <w:tcPr>
            <w:tcW w:w="2077" w:type="dxa"/>
          </w:tcPr>
          <w:p w14:paraId="63BAB99F" w14:textId="4DE77A0C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EF667F" w:rsidRPr="00872D5A" w14:paraId="392572A8" w14:textId="77777777" w:rsidTr="001226A5">
        <w:tc>
          <w:tcPr>
            <w:tcW w:w="1870" w:type="dxa"/>
          </w:tcPr>
          <w:p w14:paraId="50D29BD2" w14:textId="4441F487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40</w:t>
            </w:r>
          </w:p>
        </w:tc>
        <w:tc>
          <w:tcPr>
            <w:tcW w:w="4695" w:type="dxa"/>
          </w:tcPr>
          <w:p w14:paraId="3AB09C42" w14:textId="314EB48A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abiba Ayman El-</w:t>
            </w:r>
            <w:proofErr w:type="spellStart"/>
            <w:r>
              <w:rPr>
                <w:sz w:val="32"/>
                <w:szCs w:val="32"/>
              </w:rPr>
              <w:t>tahre</w:t>
            </w:r>
            <w:proofErr w:type="spellEnd"/>
          </w:p>
        </w:tc>
        <w:tc>
          <w:tcPr>
            <w:tcW w:w="2077" w:type="dxa"/>
          </w:tcPr>
          <w:p w14:paraId="2E3689E4" w14:textId="3370CF47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EF667F" w:rsidRPr="00872D5A" w14:paraId="7DFB4130" w14:textId="77777777" w:rsidTr="001226A5">
        <w:tc>
          <w:tcPr>
            <w:tcW w:w="1870" w:type="dxa"/>
          </w:tcPr>
          <w:p w14:paraId="6CAC5FC9" w14:textId="09CC92AA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73</w:t>
            </w:r>
          </w:p>
        </w:tc>
        <w:tc>
          <w:tcPr>
            <w:tcW w:w="4695" w:type="dxa"/>
          </w:tcPr>
          <w:p w14:paraId="2BE38A2C" w14:textId="08233C42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ina Othman </w:t>
            </w:r>
            <w:proofErr w:type="spellStart"/>
            <w:r>
              <w:rPr>
                <w:sz w:val="32"/>
                <w:szCs w:val="32"/>
              </w:rPr>
              <w:t>Emam</w:t>
            </w:r>
            <w:proofErr w:type="spellEnd"/>
          </w:p>
        </w:tc>
        <w:tc>
          <w:tcPr>
            <w:tcW w:w="2077" w:type="dxa"/>
          </w:tcPr>
          <w:p w14:paraId="3994F978" w14:textId="4ACB61CE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EF667F" w:rsidRPr="00872D5A" w14:paraId="605E289B" w14:textId="77777777" w:rsidTr="001226A5">
        <w:tc>
          <w:tcPr>
            <w:tcW w:w="1870" w:type="dxa"/>
          </w:tcPr>
          <w:p w14:paraId="2D1D0FA4" w14:textId="7773EDA8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734</w:t>
            </w:r>
          </w:p>
        </w:tc>
        <w:tc>
          <w:tcPr>
            <w:tcW w:w="4695" w:type="dxa"/>
          </w:tcPr>
          <w:p w14:paraId="4EEDE2AA" w14:textId="35712D5C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ra Mahmoud Mohamed</w:t>
            </w:r>
          </w:p>
        </w:tc>
        <w:tc>
          <w:tcPr>
            <w:tcW w:w="2077" w:type="dxa"/>
          </w:tcPr>
          <w:p w14:paraId="171D76AA" w14:textId="51E5E87B" w:rsidR="00EF667F" w:rsidRPr="00872D5A" w:rsidRDefault="00EF667F" w:rsidP="00EF667F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49785E7D" w14:textId="46877DD6" w:rsidR="008E6459" w:rsidRPr="008E6459" w:rsidRDefault="00872D5A" w:rsidP="008E6459">
      <w:pPr>
        <w:rPr>
          <w:sz w:val="44"/>
          <w:szCs w:val="44"/>
        </w:rPr>
      </w:pPr>
      <w:r>
        <w:rPr>
          <w:sz w:val="44"/>
          <w:szCs w:val="44"/>
        </w:rPr>
        <w:br w:type="page"/>
      </w:r>
      <w:bookmarkStart w:id="0" w:name="_bookmark0"/>
      <w:bookmarkEnd w:id="0"/>
    </w:p>
    <w:p w14:paraId="766019A8" w14:textId="24AE301C" w:rsidR="009F4C64" w:rsidRPr="008E6459" w:rsidRDefault="009F4C64" w:rsidP="008E6459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lastRenderedPageBreak/>
        <w:t>CRUD technique:</w:t>
      </w:r>
    </w:p>
    <w:p w14:paraId="479F75D8" w14:textId="56F360B8" w:rsidR="00061658" w:rsidRDefault="00061658" w:rsidP="008E6459">
      <w:pPr>
        <w:ind w:left="360"/>
        <w:rPr>
          <w:sz w:val="28"/>
          <w:szCs w:val="28"/>
          <w:rtl/>
        </w:rPr>
      </w:pPr>
      <w:r>
        <w:rPr>
          <w:sz w:val="28"/>
          <w:szCs w:val="28"/>
        </w:rPr>
        <w:t>Verify use cases using CRUD technique</w:t>
      </w:r>
      <w:r w:rsidR="009F4C64" w:rsidRPr="002632E1">
        <w:rPr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93597" w14:paraId="00B706FA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D8953" w14:textId="77777777" w:rsidR="00293597" w:rsidRDefault="00293597">
            <w:r>
              <w:t>DATA ENTITY/DOMAIN CLA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79E988" w14:textId="77777777" w:rsidR="00293597" w:rsidRDefault="00293597">
            <w:r>
              <w:t>C R U 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0B89C" w14:textId="77777777" w:rsidR="00293597" w:rsidRDefault="00293597">
            <w:r>
              <w:t>VERIFIED USE CASE</w:t>
            </w:r>
          </w:p>
        </w:tc>
      </w:tr>
      <w:tr w:rsidR="00293597" w14:paraId="3D14CDF8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3512E" w14:textId="77777777" w:rsidR="00293597" w:rsidRDefault="00293597">
            <w:r>
              <w:t>manag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E1992" w14:textId="77777777" w:rsidR="00293597" w:rsidRDefault="00293597">
            <w:r>
              <w:t>Cre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7BC6F" w14:textId="77777777" w:rsidR="00293597" w:rsidRDefault="00293597">
            <w:r>
              <w:t xml:space="preserve">Make offers /make deals </w:t>
            </w:r>
          </w:p>
        </w:tc>
      </w:tr>
      <w:tr w:rsidR="00293597" w14:paraId="286BFA30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E8AF1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53650" w14:textId="77777777" w:rsidR="00293597" w:rsidRDefault="00293597">
            <w:r>
              <w:t>Read/repor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17115" w14:textId="77777777" w:rsidR="00293597" w:rsidRDefault="00293597">
            <w:r>
              <w:t xml:space="preserve">Check reports </w:t>
            </w:r>
          </w:p>
        </w:tc>
      </w:tr>
      <w:tr w:rsidR="00293597" w14:paraId="53417EA1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9C8D2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A01C5" w14:textId="77777777" w:rsidR="00293597" w:rsidRDefault="00293597">
            <w:r>
              <w:t>Upd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2C878" w14:textId="77777777" w:rsidR="00293597" w:rsidRDefault="00293597">
            <w:r>
              <w:t xml:space="preserve">Change product price </w:t>
            </w:r>
          </w:p>
        </w:tc>
      </w:tr>
      <w:tr w:rsidR="00293597" w14:paraId="29B0D539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3DAEE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29A47" w14:textId="77777777" w:rsidR="00293597" w:rsidRDefault="00293597">
            <w:r>
              <w:t xml:space="preserve">Delet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56A03" w14:textId="77777777" w:rsidR="00293597" w:rsidRDefault="00293597"/>
        </w:tc>
      </w:tr>
    </w:tbl>
    <w:p w14:paraId="7FF0C757" w14:textId="77777777" w:rsidR="00293597" w:rsidRDefault="00293597" w:rsidP="00293597"/>
    <w:p w14:paraId="531C5A6D" w14:textId="77777777" w:rsidR="00293597" w:rsidRDefault="00293597" w:rsidP="0029359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93597" w14:paraId="41ACA4C7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5F153" w14:textId="77777777" w:rsidR="00293597" w:rsidRDefault="00293597">
            <w:r>
              <w:t>DATA ENTITY/DOMAIN CLA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C7BBF2" w14:textId="77777777" w:rsidR="00293597" w:rsidRDefault="00293597">
            <w:r>
              <w:t>C R U 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1EEA3" w14:textId="77777777" w:rsidR="00293597" w:rsidRDefault="00293597">
            <w:r>
              <w:t>VERIFIED USE CASE</w:t>
            </w:r>
          </w:p>
        </w:tc>
      </w:tr>
      <w:tr w:rsidR="00293597" w14:paraId="539AB592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A3DAA" w14:textId="77777777" w:rsidR="00293597" w:rsidRDefault="00293597">
            <w:r>
              <w:t>suppli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4E4B" w14:textId="77777777" w:rsidR="00293597" w:rsidRDefault="00293597">
            <w:r>
              <w:t>Cre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45B2D" w14:textId="77777777" w:rsidR="00293597" w:rsidRDefault="00293597">
            <w:r>
              <w:t xml:space="preserve">Make </w:t>
            </w:r>
            <w:proofErr w:type="gramStart"/>
            <w:r>
              <w:t>deals  /</w:t>
            </w:r>
            <w:proofErr w:type="gramEnd"/>
            <w:r>
              <w:t xml:space="preserve">provide products </w:t>
            </w:r>
          </w:p>
        </w:tc>
      </w:tr>
      <w:tr w:rsidR="00293597" w14:paraId="117F839B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49547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AC93" w14:textId="77777777" w:rsidR="00293597" w:rsidRDefault="00293597">
            <w:r>
              <w:t>Read/repor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C268B" w14:textId="77777777" w:rsidR="00293597" w:rsidRDefault="00293597"/>
        </w:tc>
      </w:tr>
      <w:tr w:rsidR="00293597" w14:paraId="7D2105C6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8945E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0C9CA" w14:textId="77777777" w:rsidR="00293597" w:rsidRDefault="00293597">
            <w:r>
              <w:t>Upd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3CF4" w14:textId="77777777" w:rsidR="00293597" w:rsidRDefault="00293597"/>
        </w:tc>
      </w:tr>
      <w:tr w:rsidR="00293597" w14:paraId="65DD5023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726A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D4585" w14:textId="77777777" w:rsidR="00293597" w:rsidRDefault="00293597">
            <w:r>
              <w:t xml:space="preserve">Delet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0C048" w14:textId="77777777" w:rsidR="00293597" w:rsidRDefault="00293597"/>
        </w:tc>
      </w:tr>
    </w:tbl>
    <w:p w14:paraId="76584194" w14:textId="77777777" w:rsidR="00293597" w:rsidRDefault="00293597" w:rsidP="00293597"/>
    <w:p w14:paraId="32D8B610" w14:textId="77777777" w:rsidR="00293597" w:rsidRDefault="00293597" w:rsidP="0029359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93597" w14:paraId="3EB11338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D61D9" w14:textId="77777777" w:rsidR="00293597" w:rsidRDefault="00293597">
            <w:r>
              <w:t>DATA ENTITY/DOMAIN CLA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F9A18" w14:textId="77777777" w:rsidR="00293597" w:rsidRDefault="00293597">
            <w:r>
              <w:t>C R U 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89E0" w14:textId="77777777" w:rsidR="00293597" w:rsidRDefault="00293597">
            <w:r>
              <w:t>VERIFIED USE CASE</w:t>
            </w:r>
          </w:p>
        </w:tc>
      </w:tr>
      <w:tr w:rsidR="00293597" w14:paraId="5E9D38CC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B11B4" w14:textId="77777777" w:rsidR="00293597" w:rsidRDefault="00293597">
            <w:r>
              <w:t xml:space="preserve">Sub-system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2EF5F" w14:textId="77777777" w:rsidR="00293597" w:rsidRDefault="00293597">
            <w:r>
              <w:t>Cre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5E634" w14:textId="77777777" w:rsidR="00293597" w:rsidRDefault="00293597">
            <w:r>
              <w:t xml:space="preserve">Make receipt </w:t>
            </w:r>
          </w:p>
        </w:tc>
      </w:tr>
      <w:tr w:rsidR="00293597" w14:paraId="73D81B40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8D721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1F1D8" w14:textId="77777777" w:rsidR="00293597" w:rsidRDefault="00293597">
            <w:r>
              <w:t>Read/repor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7B1AE" w14:textId="77777777" w:rsidR="00293597" w:rsidRDefault="00293597">
            <w:r>
              <w:t xml:space="preserve">Check item /check reusable bag </w:t>
            </w:r>
          </w:p>
        </w:tc>
      </w:tr>
      <w:tr w:rsidR="00293597" w14:paraId="7D6393B1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6B8C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CB917" w14:textId="77777777" w:rsidR="00293597" w:rsidRDefault="00293597">
            <w:r>
              <w:t>Upd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5A264" w14:textId="77777777" w:rsidR="00293597" w:rsidRDefault="00293597">
            <w:r>
              <w:t xml:space="preserve">Change point </w:t>
            </w:r>
          </w:p>
        </w:tc>
      </w:tr>
      <w:tr w:rsidR="00293597" w14:paraId="43487250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5E46F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96F55" w14:textId="77777777" w:rsidR="00293597" w:rsidRDefault="00293597">
            <w:r>
              <w:t xml:space="preserve">Delet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0F734" w14:textId="77777777" w:rsidR="00293597" w:rsidRDefault="00293597">
            <w:r>
              <w:t xml:space="preserve">Sell product </w:t>
            </w:r>
          </w:p>
        </w:tc>
      </w:tr>
    </w:tbl>
    <w:p w14:paraId="4D563A9B" w14:textId="77777777" w:rsidR="00293597" w:rsidRDefault="00293597" w:rsidP="00293597"/>
    <w:p w14:paraId="00133A75" w14:textId="77777777" w:rsidR="00293597" w:rsidRDefault="00293597" w:rsidP="0029359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93597" w14:paraId="5264A2FF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4E6D" w14:textId="77777777" w:rsidR="00293597" w:rsidRDefault="00293597">
            <w:r>
              <w:t>DATA ENTITY/DOMAIN CLA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BA714" w14:textId="77777777" w:rsidR="00293597" w:rsidRDefault="00293597">
            <w:r>
              <w:t>C R U 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59F15" w14:textId="77777777" w:rsidR="00293597" w:rsidRDefault="00293597">
            <w:r>
              <w:t>VERIFIED USE CASE</w:t>
            </w:r>
          </w:p>
        </w:tc>
      </w:tr>
      <w:tr w:rsidR="00293597" w14:paraId="59F6E3A2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DFD94" w14:textId="77777777" w:rsidR="00293597" w:rsidRDefault="00293597">
            <w:r>
              <w:t xml:space="preserve">Customer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61B03" w14:textId="77777777" w:rsidR="00293597" w:rsidRDefault="00293597">
            <w:r>
              <w:t>Cre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732DC" w14:textId="77777777" w:rsidR="00293597" w:rsidRDefault="00293597">
            <w:r>
              <w:t>Create customer account</w:t>
            </w:r>
          </w:p>
        </w:tc>
      </w:tr>
      <w:tr w:rsidR="00293597" w14:paraId="3DD748F4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7A327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AFF30" w14:textId="77777777" w:rsidR="00293597" w:rsidRDefault="00293597">
            <w:r>
              <w:t>Read/repor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C9D32" w14:textId="77777777" w:rsidR="00293597" w:rsidRDefault="00293597">
            <w:r>
              <w:t>Check offers /search and view product /</w:t>
            </w:r>
            <w:proofErr w:type="gramStart"/>
            <w:r>
              <w:t>view points</w:t>
            </w:r>
            <w:proofErr w:type="gramEnd"/>
            <w:r>
              <w:t xml:space="preserve"> </w:t>
            </w:r>
          </w:p>
        </w:tc>
      </w:tr>
      <w:tr w:rsidR="00293597" w14:paraId="2E23DA11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67E8D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1ACC3" w14:textId="77777777" w:rsidR="00293597" w:rsidRDefault="00293597">
            <w:r>
              <w:t>Upd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D5788" w14:textId="77777777" w:rsidR="00293597" w:rsidRDefault="00293597">
            <w:r>
              <w:t>Update customer account</w:t>
            </w:r>
          </w:p>
        </w:tc>
      </w:tr>
      <w:tr w:rsidR="00293597" w14:paraId="583478F3" w14:textId="77777777" w:rsidTr="00293597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199F7" w14:textId="77777777" w:rsidR="00293597" w:rsidRDefault="00293597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C5FC4" w14:textId="77777777" w:rsidR="00293597" w:rsidRDefault="00293597">
            <w:r>
              <w:t xml:space="preserve">Delete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29D2B" w14:textId="77777777" w:rsidR="00293597" w:rsidRDefault="00293597">
            <w:r>
              <w:t xml:space="preserve">Update customer account (to archive) </w:t>
            </w:r>
          </w:p>
        </w:tc>
      </w:tr>
    </w:tbl>
    <w:p w14:paraId="662604F2" w14:textId="77777777" w:rsidR="00293597" w:rsidRDefault="00293597" w:rsidP="008E6459">
      <w:pPr>
        <w:rPr>
          <w:sz w:val="28"/>
          <w:szCs w:val="28"/>
        </w:rPr>
      </w:pPr>
    </w:p>
    <w:p w14:paraId="346780ED" w14:textId="51D254D9" w:rsidR="00061658" w:rsidRPr="002632E1" w:rsidRDefault="00061658" w:rsidP="008E6459">
      <w:pPr>
        <w:ind w:left="360"/>
        <w:rPr>
          <w:sz w:val="28"/>
          <w:szCs w:val="28"/>
        </w:rPr>
      </w:pPr>
      <w:r w:rsidRPr="00061658">
        <w:rPr>
          <w:sz w:val="28"/>
          <w:szCs w:val="28"/>
        </w:rPr>
        <w:lastRenderedPageBreak/>
        <w:t xml:space="preserve">CRUD table showing use cases and corresponding domain classes </w:t>
      </w:r>
    </w:p>
    <w:p w14:paraId="3504F310" w14:textId="25D10A1D" w:rsidR="00061658" w:rsidRDefault="00061658" w:rsidP="0007075A">
      <w:pPr>
        <w:rPr>
          <w:sz w:val="44"/>
          <w:szCs w:val="44"/>
        </w:rPr>
      </w:pPr>
    </w:p>
    <w:tbl>
      <w:tblPr>
        <w:tblStyle w:val="TableGrid"/>
        <w:tblW w:w="8018" w:type="dxa"/>
        <w:tblInd w:w="668" w:type="dxa"/>
        <w:tblLook w:val="04A0" w:firstRow="1" w:lastRow="0" w:firstColumn="1" w:lastColumn="0" w:noHBand="0" w:noVBand="1"/>
      </w:tblPr>
      <w:tblGrid>
        <w:gridCol w:w="2407"/>
        <w:gridCol w:w="1398"/>
        <w:gridCol w:w="1398"/>
        <w:gridCol w:w="1396"/>
        <w:gridCol w:w="1419"/>
      </w:tblGrid>
      <w:tr w:rsidR="00861B4F" w14:paraId="7353A98C" w14:textId="77777777" w:rsidTr="008E6459">
        <w:trPr>
          <w:trHeight w:val="800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6EF51" w14:textId="77777777" w:rsidR="00861B4F" w:rsidRDefault="00861B4F">
            <w:r>
              <w:t>Use case vs. entity/domain clas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7EA43" w14:textId="77777777" w:rsidR="00861B4F" w:rsidRDefault="00861B4F">
            <w:r>
              <w:t xml:space="preserve">Manager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305A7" w14:textId="77777777" w:rsidR="00861B4F" w:rsidRDefault="00861B4F">
            <w:r>
              <w:t xml:space="preserve">Supplier </w:t>
            </w: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C8E25" w14:textId="77777777" w:rsidR="00861B4F" w:rsidRDefault="00861B4F">
            <w:r>
              <w:t xml:space="preserve">Sub-system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5D6F0" w14:textId="77777777" w:rsidR="00861B4F" w:rsidRDefault="00861B4F">
            <w:r>
              <w:t>Customer</w:t>
            </w:r>
          </w:p>
        </w:tc>
      </w:tr>
      <w:tr w:rsidR="00861B4F" w14:paraId="6BD2B6CF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C636E" w14:textId="77777777" w:rsidR="00861B4F" w:rsidRDefault="00861B4F">
            <w:r>
              <w:t>Change product price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F71AA" w14:textId="77777777" w:rsidR="00861B4F" w:rsidRDefault="00861B4F">
            <w:r>
              <w:t xml:space="preserve">U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86698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94E9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17142" w14:textId="77777777" w:rsidR="00861B4F" w:rsidRDefault="00861B4F"/>
        </w:tc>
      </w:tr>
      <w:tr w:rsidR="00861B4F" w14:paraId="0C7D50E6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0822" w14:textId="77777777" w:rsidR="00861B4F" w:rsidRDefault="00861B4F">
            <w:r>
              <w:t>Make deals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0A73E" w14:textId="77777777" w:rsidR="00861B4F" w:rsidRDefault="00861B4F">
            <w:r>
              <w:t xml:space="preserve">C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CB36B" w14:textId="77777777" w:rsidR="00861B4F" w:rsidRDefault="00861B4F">
            <w:r>
              <w:t xml:space="preserve">C </w:t>
            </w: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BC4B2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C82D" w14:textId="77777777" w:rsidR="00861B4F" w:rsidRDefault="00861B4F"/>
        </w:tc>
      </w:tr>
      <w:tr w:rsidR="00861B4F" w14:paraId="6681F923" w14:textId="77777777" w:rsidTr="008E6459">
        <w:trPr>
          <w:trHeight w:val="471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4645" w14:textId="77777777" w:rsidR="00861B4F" w:rsidRDefault="00861B4F">
            <w:r>
              <w:t>Provide product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5A02D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ED9C0" w14:textId="77777777" w:rsidR="00861B4F" w:rsidRDefault="00861B4F">
            <w:r>
              <w:t xml:space="preserve">C </w:t>
            </w:r>
          </w:p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4A140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AC986" w14:textId="77777777" w:rsidR="00861B4F" w:rsidRDefault="00861B4F"/>
        </w:tc>
      </w:tr>
      <w:tr w:rsidR="00861B4F" w14:paraId="538D2BD1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9D4A" w14:textId="77777777" w:rsidR="00861B4F" w:rsidRDefault="00861B4F">
            <w:r>
              <w:t>Make offer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1F719" w14:textId="77777777" w:rsidR="00861B4F" w:rsidRDefault="00861B4F">
            <w:r>
              <w:t>C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16468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5B9F5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BAD1E" w14:textId="77777777" w:rsidR="00861B4F" w:rsidRDefault="00861B4F"/>
        </w:tc>
      </w:tr>
      <w:tr w:rsidR="00861B4F" w14:paraId="73169163" w14:textId="77777777" w:rsidTr="008E6459">
        <w:trPr>
          <w:trHeight w:val="471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D6DB8C" w14:textId="77777777" w:rsidR="00861B4F" w:rsidRDefault="00861B4F">
            <w:r>
              <w:t xml:space="preserve">Make receipt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75E7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51C47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A7EEC" w14:textId="77777777" w:rsidR="00861B4F" w:rsidRDefault="00861B4F">
            <w:r>
              <w:t xml:space="preserve">C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4073D" w14:textId="77777777" w:rsidR="00861B4F" w:rsidRDefault="00861B4F"/>
        </w:tc>
      </w:tr>
      <w:tr w:rsidR="00861B4F" w14:paraId="4BAC2948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48830" w14:textId="77777777" w:rsidR="00861B4F" w:rsidRDefault="00861B4F">
            <w:r>
              <w:t xml:space="preserve">Check item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971C7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EBF0E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434CF" w14:textId="77777777" w:rsidR="00861B4F" w:rsidRDefault="00861B4F">
            <w:r>
              <w:t xml:space="preserve">R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AFEE" w14:textId="77777777" w:rsidR="00861B4F" w:rsidRDefault="00861B4F"/>
        </w:tc>
      </w:tr>
      <w:tr w:rsidR="00861B4F" w14:paraId="3D0503D6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8979C" w14:textId="77777777" w:rsidR="00861B4F" w:rsidRDefault="00861B4F">
            <w:r>
              <w:t xml:space="preserve">Check reusable bag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CF718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008C5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D381F" w14:textId="77777777" w:rsidR="00861B4F" w:rsidRDefault="00861B4F">
            <w:r>
              <w:t xml:space="preserve">R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ECCD7" w14:textId="77777777" w:rsidR="00861B4F" w:rsidRDefault="00861B4F"/>
        </w:tc>
      </w:tr>
      <w:tr w:rsidR="00861B4F" w14:paraId="366221DB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0F745" w14:textId="77777777" w:rsidR="00861B4F" w:rsidRDefault="00861B4F">
            <w:r>
              <w:t xml:space="preserve">Change point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AD353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A1F60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2620A" w14:textId="77777777" w:rsidR="00861B4F" w:rsidRDefault="00861B4F">
            <w:r>
              <w:t xml:space="preserve">U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8145D" w14:textId="77777777" w:rsidR="00861B4F" w:rsidRDefault="00861B4F"/>
        </w:tc>
      </w:tr>
      <w:tr w:rsidR="00861B4F" w14:paraId="0DC756DB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9A1E0" w14:textId="77777777" w:rsidR="00861B4F" w:rsidRDefault="00861B4F">
            <w:r>
              <w:t xml:space="preserve">Check offers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40DFB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9168C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2D3D2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50CC2" w14:textId="77777777" w:rsidR="00861B4F" w:rsidRDefault="00861B4F">
            <w:r>
              <w:t xml:space="preserve">R </w:t>
            </w:r>
          </w:p>
        </w:tc>
      </w:tr>
      <w:tr w:rsidR="00861B4F" w14:paraId="52D9861F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BC402" w14:textId="77777777" w:rsidR="00861B4F" w:rsidRDefault="00861B4F">
            <w:r>
              <w:t xml:space="preserve">Search and view product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6042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8B485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22569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217D9" w14:textId="77777777" w:rsidR="00861B4F" w:rsidRDefault="00861B4F">
            <w:r>
              <w:t xml:space="preserve">R </w:t>
            </w:r>
          </w:p>
        </w:tc>
      </w:tr>
      <w:tr w:rsidR="00861B4F" w14:paraId="6BD5CFFA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B2621" w14:textId="77777777" w:rsidR="00861B4F" w:rsidRDefault="00861B4F">
            <w:r>
              <w:t xml:space="preserve">Sell products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BC25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8B088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92A1F" w14:textId="77777777" w:rsidR="00861B4F" w:rsidRDefault="00861B4F">
            <w:r>
              <w:t xml:space="preserve">D </w:t>
            </w:r>
          </w:p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C380" w14:textId="77777777" w:rsidR="00861B4F" w:rsidRDefault="00861B4F"/>
        </w:tc>
      </w:tr>
      <w:tr w:rsidR="00861B4F" w14:paraId="4C627F72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898CB" w14:textId="77777777" w:rsidR="00861B4F" w:rsidRDefault="00861B4F">
            <w:proofErr w:type="gramStart"/>
            <w:r>
              <w:t>View points</w:t>
            </w:r>
            <w:proofErr w:type="gramEnd"/>
            <w:r>
              <w:t xml:space="preserve">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A57AB" w14:textId="77777777" w:rsidR="00861B4F" w:rsidRDefault="00861B4F"/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2369B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598FA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EA58EE" w14:textId="77777777" w:rsidR="00861B4F" w:rsidRDefault="00861B4F">
            <w:r>
              <w:t xml:space="preserve">R </w:t>
            </w:r>
          </w:p>
        </w:tc>
      </w:tr>
      <w:tr w:rsidR="00861B4F" w14:paraId="4B249274" w14:textId="77777777" w:rsidTr="008E6459">
        <w:trPr>
          <w:trHeight w:val="452"/>
        </w:trPr>
        <w:tc>
          <w:tcPr>
            <w:tcW w:w="2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02236" w14:textId="77777777" w:rsidR="00861B4F" w:rsidRDefault="00861B4F">
            <w:r>
              <w:t xml:space="preserve">Check reports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D5DBD" w14:textId="77777777" w:rsidR="00861B4F" w:rsidRDefault="00861B4F">
            <w:r>
              <w:t xml:space="preserve">R </w:t>
            </w: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1F9B2" w14:textId="77777777" w:rsidR="00861B4F" w:rsidRDefault="00861B4F"/>
        </w:tc>
        <w:tc>
          <w:tcPr>
            <w:tcW w:w="1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F9EF" w14:textId="77777777" w:rsidR="00861B4F" w:rsidRDefault="00861B4F"/>
        </w:tc>
        <w:tc>
          <w:tcPr>
            <w:tcW w:w="1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4F840" w14:textId="77777777" w:rsidR="00861B4F" w:rsidRDefault="00861B4F"/>
        </w:tc>
      </w:tr>
    </w:tbl>
    <w:p w14:paraId="5F7DC982" w14:textId="77A86B4C" w:rsidR="001F3743" w:rsidRDefault="001F3743" w:rsidP="0007075A">
      <w:pPr>
        <w:rPr>
          <w:sz w:val="44"/>
          <w:szCs w:val="44"/>
        </w:rPr>
      </w:pPr>
    </w:p>
    <w:p w14:paraId="1329321B" w14:textId="2E73F413" w:rsidR="001F3743" w:rsidRDefault="001F3743" w:rsidP="0007075A">
      <w:pPr>
        <w:rPr>
          <w:sz w:val="44"/>
          <w:szCs w:val="44"/>
        </w:rPr>
      </w:pPr>
    </w:p>
    <w:p w14:paraId="50202C1D" w14:textId="77777777" w:rsidR="001F3743" w:rsidRPr="0007075A" w:rsidRDefault="001F3743" w:rsidP="0007075A">
      <w:pPr>
        <w:rPr>
          <w:sz w:val="44"/>
          <w:szCs w:val="44"/>
          <w:rtl/>
          <w:lang w:bidi="ar-EG"/>
        </w:rPr>
      </w:pPr>
    </w:p>
    <w:p w14:paraId="3DE30800" w14:textId="3FE36AC4" w:rsidR="002D5C63" w:rsidRPr="009F4C64" w:rsidRDefault="00FD4089" w:rsidP="009F4C64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Domain </w:t>
      </w:r>
      <w:r w:rsidR="002D5C63" w:rsidRPr="009F4C64">
        <w:rPr>
          <w:b/>
          <w:bCs/>
          <w:sz w:val="32"/>
          <w:szCs w:val="32"/>
        </w:rPr>
        <w:t xml:space="preserve">Class </w:t>
      </w:r>
      <w:r w:rsidR="005B6D17">
        <w:rPr>
          <w:b/>
          <w:bCs/>
          <w:sz w:val="32"/>
          <w:szCs w:val="32"/>
        </w:rPr>
        <w:t>Model</w:t>
      </w:r>
    </w:p>
    <w:p w14:paraId="49DA12FA" w14:textId="23950105" w:rsidR="00CA0ADF" w:rsidRDefault="00280BEA" w:rsidP="006C2C1E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46D5ED7D" wp14:editId="005CDF69">
            <wp:simplePos x="0" y="0"/>
            <wp:positionH relativeFrom="column">
              <wp:posOffset>-723900</wp:posOffset>
            </wp:positionH>
            <wp:positionV relativeFrom="paragraph">
              <wp:posOffset>466725</wp:posOffset>
            </wp:positionV>
            <wp:extent cx="7413625" cy="5514975"/>
            <wp:effectExtent l="0" t="0" r="0" b="9525"/>
            <wp:wrapTopAndBottom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D3F412" w14:textId="749730AF" w:rsidR="00061658" w:rsidRPr="0062421F" w:rsidRDefault="00061658" w:rsidP="0062421F">
      <w:pPr>
        <w:rPr>
          <w:sz w:val="36"/>
          <w:szCs w:val="36"/>
        </w:rPr>
      </w:pPr>
    </w:p>
    <w:p w14:paraId="51E09EBC" w14:textId="2163DDC8" w:rsidR="00656AA6" w:rsidRDefault="00656AA6" w:rsidP="00FD4089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FD4089">
        <w:rPr>
          <w:b/>
          <w:bCs/>
          <w:sz w:val="32"/>
          <w:szCs w:val="32"/>
        </w:rPr>
        <w:lastRenderedPageBreak/>
        <w:t xml:space="preserve">State </w:t>
      </w:r>
      <w:r w:rsidR="005B6D17">
        <w:rPr>
          <w:b/>
          <w:bCs/>
          <w:sz w:val="32"/>
          <w:szCs w:val="32"/>
        </w:rPr>
        <w:t>M</w:t>
      </w:r>
      <w:r w:rsidRPr="00FD4089">
        <w:rPr>
          <w:b/>
          <w:bCs/>
          <w:sz w:val="32"/>
          <w:szCs w:val="32"/>
        </w:rPr>
        <w:t xml:space="preserve">achine </w:t>
      </w:r>
      <w:r w:rsidR="005B6D17">
        <w:rPr>
          <w:b/>
          <w:bCs/>
          <w:sz w:val="32"/>
          <w:szCs w:val="32"/>
        </w:rPr>
        <w:t>Model</w:t>
      </w:r>
    </w:p>
    <w:p w14:paraId="6FFB7113" w14:textId="2C34A237" w:rsidR="00656AA6" w:rsidRDefault="00656AA6" w:rsidP="00656AA6">
      <w:pPr>
        <w:pStyle w:val="ListParagraph"/>
        <w:ind w:left="1080"/>
        <w:rPr>
          <w:sz w:val="36"/>
          <w:szCs w:val="36"/>
        </w:rPr>
      </w:pPr>
    </w:p>
    <w:p w14:paraId="43D84D42" w14:textId="699EC828" w:rsidR="009473AC" w:rsidRDefault="009473AC" w:rsidP="00656AA6">
      <w:pPr>
        <w:pStyle w:val="ListParagraph"/>
        <w:ind w:left="1080"/>
        <w:rPr>
          <w:sz w:val="36"/>
          <w:szCs w:val="36"/>
        </w:rPr>
      </w:pPr>
    </w:p>
    <w:p w14:paraId="3B8EDD12" w14:textId="29D12ED4" w:rsidR="009473AC" w:rsidRDefault="0062421F" w:rsidP="00656AA6">
      <w:pPr>
        <w:pStyle w:val="ListParagraph"/>
        <w:ind w:left="1080"/>
        <w:rPr>
          <w:sz w:val="36"/>
          <w:szCs w:val="36"/>
        </w:rPr>
      </w:pPr>
      <w:r>
        <w:rPr>
          <w:noProof/>
          <w:sz w:val="36"/>
          <w:szCs w:val="36"/>
          <w:rtl/>
          <w:lang w:val="ar-SA"/>
        </w:rPr>
        <w:drawing>
          <wp:anchor distT="0" distB="0" distL="114300" distR="114300" simplePos="0" relativeHeight="251666432" behindDoc="0" locked="0" layoutInCell="1" allowOverlap="1" wp14:anchorId="0929ADA4" wp14:editId="58F335D3">
            <wp:simplePos x="0" y="0"/>
            <wp:positionH relativeFrom="column">
              <wp:posOffset>-762000</wp:posOffset>
            </wp:positionH>
            <wp:positionV relativeFrom="paragraph">
              <wp:posOffset>521335</wp:posOffset>
            </wp:positionV>
            <wp:extent cx="7517765" cy="3552825"/>
            <wp:effectExtent l="0" t="0" r="6985" b="9525"/>
            <wp:wrapTopAndBottom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1776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E0CC7" w14:textId="51AB0AFB" w:rsidR="009473AC" w:rsidRDefault="009473AC" w:rsidP="00656AA6">
      <w:pPr>
        <w:pStyle w:val="ListParagraph"/>
        <w:ind w:left="1080"/>
        <w:rPr>
          <w:sz w:val="36"/>
          <w:szCs w:val="36"/>
        </w:rPr>
      </w:pPr>
    </w:p>
    <w:p w14:paraId="7F8AB616" w14:textId="077861F5" w:rsidR="009473AC" w:rsidRDefault="009473AC" w:rsidP="00656AA6">
      <w:pPr>
        <w:pStyle w:val="ListParagraph"/>
        <w:ind w:left="1080"/>
        <w:rPr>
          <w:sz w:val="36"/>
          <w:szCs w:val="36"/>
        </w:rPr>
      </w:pPr>
    </w:p>
    <w:p w14:paraId="3052A023" w14:textId="6CD63807" w:rsidR="009473AC" w:rsidRDefault="009473AC" w:rsidP="00656AA6">
      <w:pPr>
        <w:pStyle w:val="ListParagraph"/>
        <w:ind w:left="1080"/>
        <w:rPr>
          <w:sz w:val="36"/>
          <w:szCs w:val="36"/>
        </w:rPr>
      </w:pPr>
    </w:p>
    <w:p w14:paraId="71305229" w14:textId="65CCE534" w:rsidR="009473AC" w:rsidRDefault="009473AC" w:rsidP="00656AA6">
      <w:pPr>
        <w:pStyle w:val="ListParagraph"/>
        <w:ind w:left="1080"/>
        <w:rPr>
          <w:sz w:val="36"/>
          <w:szCs w:val="36"/>
        </w:rPr>
      </w:pPr>
    </w:p>
    <w:p w14:paraId="73FEEAAF" w14:textId="77777777" w:rsidR="002A0992" w:rsidRPr="002A0992" w:rsidRDefault="002A0992" w:rsidP="002A0992">
      <w:pPr>
        <w:rPr>
          <w:b/>
          <w:bCs/>
          <w:sz w:val="32"/>
          <w:szCs w:val="32"/>
        </w:rPr>
      </w:pPr>
    </w:p>
    <w:p w14:paraId="1475158B" w14:textId="4B8AE6D9" w:rsidR="00061658" w:rsidRDefault="007F1D60" w:rsidP="00061658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noProof/>
          <w:sz w:val="36"/>
          <w:szCs w:val="36"/>
        </w:rPr>
        <w:lastRenderedPageBreak/>
        <w:drawing>
          <wp:anchor distT="0" distB="0" distL="114300" distR="114300" simplePos="0" relativeHeight="251664384" behindDoc="0" locked="0" layoutInCell="1" allowOverlap="1" wp14:anchorId="09D98AF7" wp14:editId="5945EAB6">
            <wp:simplePos x="0" y="0"/>
            <wp:positionH relativeFrom="column">
              <wp:posOffset>584200</wp:posOffset>
            </wp:positionH>
            <wp:positionV relativeFrom="paragraph">
              <wp:posOffset>283446</wp:posOffset>
            </wp:positionV>
            <wp:extent cx="4603115" cy="6341745"/>
            <wp:effectExtent l="0" t="0" r="6985" b="1905"/>
            <wp:wrapTopAndBottom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115" cy="6341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1658">
        <w:rPr>
          <w:b/>
          <w:bCs/>
          <w:sz w:val="32"/>
          <w:szCs w:val="32"/>
        </w:rPr>
        <w:t xml:space="preserve">Activity </w:t>
      </w:r>
      <w:r w:rsidR="005B6D17">
        <w:rPr>
          <w:b/>
          <w:bCs/>
          <w:sz w:val="32"/>
          <w:szCs w:val="32"/>
        </w:rPr>
        <w:t>D</w:t>
      </w:r>
      <w:r w:rsidR="00061658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6FE16E04" w14:textId="15DD3D85" w:rsidR="00DA2B8B" w:rsidRPr="00DA2B8B" w:rsidRDefault="00DA2B8B" w:rsidP="00D35E06">
      <w:pPr>
        <w:ind w:hanging="540"/>
        <w:rPr>
          <w:sz w:val="28"/>
          <w:szCs w:val="28"/>
        </w:rPr>
      </w:pPr>
      <w:r w:rsidRPr="00DA2B8B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7C377203" wp14:editId="794C51D5">
            <wp:simplePos x="0" y="0"/>
            <wp:positionH relativeFrom="column">
              <wp:posOffset>818515</wp:posOffset>
            </wp:positionH>
            <wp:positionV relativeFrom="paragraph">
              <wp:posOffset>0</wp:posOffset>
            </wp:positionV>
            <wp:extent cx="5801995" cy="6846570"/>
            <wp:effectExtent l="0" t="0" r="8255" b="0"/>
            <wp:wrapSquare wrapText="bothSides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995" cy="684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A2B8B">
        <w:rPr>
          <w:sz w:val="28"/>
          <w:szCs w:val="28"/>
        </w:rPr>
        <w:t>Return product</w:t>
      </w:r>
    </w:p>
    <w:p w14:paraId="1E56CD6C" w14:textId="5003F610" w:rsidR="00061658" w:rsidRPr="00FE7FDF" w:rsidRDefault="00FE7FDF" w:rsidP="00FE7FDF">
      <w:pPr>
        <w:pStyle w:val="ListParagraph"/>
        <w:tabs>
          <w:tab w:val="left" w:pos="180"/>
        </w:tabs>
        <w:ind w:left="180" w:hanging="180"/>
        <w:rPr>
          <w:noProof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6F9F11C" wp14:editId="79A737F4">
            <wp:simplePos x="0" y="0"/>
            <wp:positionH relativeFrom="column">
              <wp:posOffset>1029970</wp:posOffset>
            </wp:positionH>
            <wp:positionV relativeFrom="paragraph">
              <wp:posOffset>546</wp:posOffset>
            </wp:positionV>
            <wp:extent cx="3714893" cy="7298714"/>
            <wp:effectExtent l="0" t="0" r="0" b="0"/>
            <wp:wrapSquare wrapText="bothSides"/>
            <wp:docPr id="2" name="Picture 2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engineering draw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893" cy="7298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E7FDF">
        <w:rPr>
          <w:noProof/>
          <w:sz w:val="28"/>
          <w:szCs w:val="28"/>
        </w:rPr>
        <w:t>pay</w:t>
      </w:r>
    </w:p>
    <w:p w14:paraId="51D11378" w14:textId="4EC92088" w:rsidR="00656AA6" w:rsidRDefault="001D0F0C" w:rsidP="00656AA6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anchor distT="0" distB="0" distL="114300" distR="114300" simplePos="0" relativeHeight="251661312" behindDoc="0" locked="0" layoutInCell="1" allowOverlap="1" wp14:anchorId="2F1A7C5D" wp14:editId="03E9F7EC">
            <wp:simplePos x="0" y="0"/>
            <wp:positionH relativeFrom="column">
              <wp:posOffset>350697</wp:posOffset>
            </wp:positionH>
            <wp:positionV relativeFrom="paragraph">
              <wp:posOffset>355704</wp:posOffset>
            </wp:positionV>
            <wp:extent cx="5146158" cy="6271269"/>
            <wp:effectExtent l="0" t="0" r="0" b="0"/>
            <wp:wrapTopAndBottom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6158" cy="6271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AA6">
        <w:rPr>
          <w:b/>
          <w:bCs/>
          <w:sz w:val="32"/>
          <w:szCs w:val="32"/>
        </w:rPr>
        <w:t>System Sequence</w:t>
      </w:r>
      <w:r w:rsidR="00656AA6" w:rsidRPr="009F4C64">
        <w:rPr>
          <w:b/>
          <w:bCs/>
          <w:sz w:val="32"/>
          <w:szCs w:val="32"/>
        </w:rPr>
        <w:t xml:space="preserve"> </w:t>
      </w:r>
      <w:r w:rsidR="005B6D17">
        <w:rPr>
          <w:b/>
          <w:bCs/>
          <w:sz w:val="32"/>
          <w:szCs w:val="32"/>
        </w:rPr>
        <w:t>D</w:t>
      </w:r>
      <w:r w:rsidR="00656AA6" w:rsidRPr="009F4C64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2637FEB3" w14:textId="5EDCB360" w:rsidR="00656AA6" w:rsidRPr="00061658" w:rsidRDefault="007264E8" w:rsidP="00656AA6">
      <w:pPr>
        <w:pStyle w:val="ListParagraph"/>
        <w:rPr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62336" behindDoc="0" locked="0" layoutInCell="1" allowOverlap="1" wp14:anchorId="66AB6BB1" wp14:editId="2867A6B8">
            <wp:simplePos x="0" y="0"/>
            <wp:positionH relativeFrom="column">
              <wp:posOffset>1424305</wp:posOffset>
            </wp:positionH>
            <wp:positionV relativeFrom="paragraph">
              <wp:posOffset>0</wp:posOffset>
            </wp:positionV>
            <wp:extent cx="4518660" cy="6623685"/>
            <wp:effectExtent l="0" t="0" r="0" b="5715"/>
            <wp:wrapSquare wrapText="bothSides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660" cy="6623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D07B39" w14:textId="16886BD4" w:rsidR="00656AA6" w:rsidRPr="009F4C64" w:rsidRDefault="007264E8" w:rsidP="007264E8">
      <w:pPr>
        <w:pStyle w:val="ListParagraph"/>
        <w:ind w:left="180" w:hanging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turn product</w:t>
      </w:r>
    </w:p>
    <w:p w14:paraId="1EA01F33" w14:textId="66B256FB" w:rsidR="00AA70E9" w:rsidRDefault="00AA70E9" w:rsidP="006C2C1E">
      <w:pPr>
        <w:pStyle w:val="ListParagraph"/>
        <w:rPr>
          <w:sz w:val="36"/>
          <w:szCs w:val="36"/>
        </w:rPr>
      </w:pPr>
    </w:p>
    <w:p w14:paraId="5F046E85" w14:textId="759E5EB7" w:rsidR="00AA70E9" w:rsidRDefault="00AA70E9" w:rsidP="006C2C1E">
      <w:pPr>
        <w:pStyle w:val="ListParagraph"/>
        <w:rPr>
          <w:sz w:val="36"/>
          <w:szCs w:val="36"/>
        </w:rPr>
      </w:pPr>
    </w:p>
    <w:p w14:paraId="5660F7CA" w14:textId="7D4365FD" w:rsidR="00AB2DDC" w:rsidRDefault="00AB2DDC" w:rsidP="006C2C1E">
      <w:pPr>
        <w:pStyle w:val="ListParagraph"/>
        <w:rPr>
          <w:sz w:val="36"/>
          <w:szCs w:val="36"/>
        </w:rPr>
      </w:pPr>
    </w:p>
    <w:p w14:paraId="10891D62" w14:textId="4F6715FF" w:rsidR="00AB2DDC" w:rsidRDefault="00AB2DDC" w:rsidP="006C2C1E">
      <w:pPr>
        <w:pStyle w:val="ListParagraph"/>
        <w:rPr>
          <w:sz w:val="36"/>
          <w:szCs w:val="36"/>
        </w:rPr>
      </w:pPr>
    </w:p>
    <w:p w14:paraId="605AAF31" w14:textId="78920BE8" w:rsidR="00AB2DDC" w:rsidRDefault="00AB2DDC" w:rsidP="006C2C1E">
      <w:pPr>
        <w:pStyle w:val="ListParagraph"/>
        <w:rPr>
          <w:sz w:val="36"/>
          <w:szCs w:val="36"/>
        </w:rPr>
      </w:pPr>
    </w:p>
    <w:p w14:paraId="1DC586A1" w14:textId="300DFA18" w:rsidR="00AB2DDC" w:rsidRDefault="00AB2DDC" w:rsidP="006C2C1E">
      <w:pPr>
        <w:pStyle w:val="ListParagraph"/>
        <w:rPr>
          <w:sz w:val="36"/>
          <w:szCs w:val="36"/>
        </w:rPr>
      </w:pPr>
    </w:p>
    <w:p w14:paraId="1FE55001" w14:textId="347878AA" w:rsidR="00AB2DDC" w:rsidRDefault="00AB2DDC" w:rsidP="006C2C1E">
      <w:pPr>
        <w:pStyle w:val="ListParagraph"/>
        <w:rPr>
          <w:sz w:val="36"/>
          <w:szCs w:val="36"/>
        </w:rPr>
      </w:pPr>
    </w:p>
    <w:p w14:paraId="608B135C" w14:textId="52729281" w:rsidR="00AB2DDC" w:rsidRDefault="00AB2DDC" w:rsidP="006C2C1E">
      <w:pPr>
        <w:pStyle w:val="ListParagraph"/>
        <w:rPr>
          <w:sz w:val="36"/>
          <w:szCs w:val="36"/>
        </w:rPr>
      </w:pPr>
    </w:p>
    <w:p w14:paraId="106B2FCA" w14:textId="7B151273" w:rsidR="00AB2DDC" w:rsidRDefault="00AB2DDC" w:rsidP="006C2C1E">
      <w:pPr>
        <w:pStyle w:val="ListParagraph"/>
        <w:rPr>
          <w:sz w:val="36"/>
          <w:szCs w:val="36"/>
        </w:rPr>
      </w:pPr>
    </w:p>
    <w:p w14:paraId="7271BD36" w14:textId="279C435B" w:rsidR="00AB2DDC" w:rsidRDefault="00AB2DDC" w:rsidP="006C2C1E">
      <w:pPr>
        <w:pStyle w:val="ListParagraph"/>
        <w:rPr>
          <w:sz w:val="36"/>
          <w:szCs w:val="36"/>
        </w:rPr>
      </w:pPr>
    </w:p>
    <w:p w14:paraId="676FA88E" w14:textId="41A23D6E" w:rsidR="00AB2DDC" w:rsidRDefault="00AB2DDC" w:rsidP="006C2C1E">
      <w:pPr>
        <w:pStyle w:val="ListParagraph"/>
        <w:rPr>
          <w:sz w:val="36"/>
          <w:szCs w:val="36"/>
        </w:rPr>
      </w:pPr>
    </w:p>
    <w:p w14:paraId="081B89BE" w14:textId="237FFD44" w:rsidR="00AB2DDC" w:rsidRDefault="00AB2DDC" w:rsidP="006C2C1E">
      <w:pPr>
        <w:pStyle w:val="ListParagraph"/>
        <w:rPr>
          <w:sz w:val="36"/>
          <w:szCs w:val="36"/>
        </w:rPr>
      </w:pPr>
    </w:p>
    <w:p w14:paraId="0023D8DF" w14:textId="27DF212C" w:rsidR="00AB2DDC" w:rsidRDefault="00AB2DDC" w:rsidP="006C2C1E">
      <w:pPr>
        <w:pStyle w:val="ListParagraph"/>
        <w:rPr>
          <w:sz w:val="36"/>
          <w:szCs w:val="36"/>
        </w:rPr>
      </w:pPr>
    </w:p>
    <w:p w14:paraId="0EA622F0" w14:textId="16971B98" w:rsidR="00AB2DDC" w:rsidRDefault="00AB2DDC" w:rsidP="006C2C1E">
      <w:pPr>
        <w:pStyle w:val="ListParagraph"/>
        <w:rPr>
          <w:sz w:val="36"/>
          <w:szCs w:val="36"/>
        </w:rPr>
      </w:pPr>
    </w:p>
    <w:p w14:paraId="3E0A57DB" w14:textId="2DD94AE5" w:rsidR="00AB2DDC" w:rsidRDefault="00AB2DDC" w:rsidP="006C2C1E">
      <w:pPr>
        <w:pStyle w:val="ListParagraph"/>
        <w:rPr>
          <w:sz w:val="36"/>
          <w:szCs w:val="36"/>
        </w:rPr>
      </w:pPr>
    </w:p>
    <w:p w14:paraId="041B00F9" w14:textId="1B00F267" w:rsidR="00AB2DDC" w:rsidRDefault="00AB2DDC" w:rsidP="006C2C1E">
      <w:pPr>
        <w:pStyle w:val="ListParagraph"/>
        <w:rPr>
          <w:sz w:val="36"/>
          <w:szCs w:val="36"/>
        </w:rPr>
      </w:pPr>
    </w:p>
    <w:p w14:paraId="0E6017C3" w14:textId="177C4C1D" w:rsidR="00AB2DDC" w:rsidRDefault="00AB2DDC" w:rsidP="006C2C1E">
      <w:pPr>
        <w:pStyle w:val="ListParagraph"/>
        <w:rPr>
          <w:sz w:val="36"/>
          <w:szCs w:val="36"/>
        </w:rPr>
      </w:pPr>
    </w:p>
    <w:p w14:paraId="1680B7D3" w14:textId="6318D179" w:rsidR="00AB2DDC" w:rsidRDefault="00AB2DDC" w:rsidP="006C2C1E">
      <w:pPr>
        <w:pStyle w:val="ListParagraph"/>
        <w:rPr>
          <w:sz w:val="36"/>
          <w:szCs w:val="36"/>
        </w:rPr>
      </w:pPr>
    </w:p>
    <w:p w14:paraId="4A28F529" w14:textId="650493FD" w:rsidR="00AB2DDC" w:rsidRDefault="00AB2DDC" w:rsidP="006C2C1E">
      <w:pPr>
        <w:pStyle w:val="ListParagraph"/>
        <w:rPr>
          <w:sz w:val="36"/>
          <w:szCs w:val="36"/>
        </w:rPr>
      </w:pPr>
    </w:p>
    <w:p w14:paraId="03683102" w14:textId="4F2CD90A" w:rsidR="00AB2DDC" w:rsidRDefault="00AB2DDC" w:rsidP="006C2C1E">
      <w:pPr>
        <w:pStyle w:val="ListParagraph"/>
        <w:rPr>
          <w:sz w:val="36"/>
          <w:szCs w:val="36"/>
        </w:rPr>
      </w:pPr>
    </w:p>
    <w:p w14:paraId="2FF148CD" w14:textId="36ED9152" w:rsidR="004448F2" w:rsidRDefault="004448F2" w:rsidP="006C2C1E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anchor distT="0" distB="0" distL="114300" distR="114300" simplePos="0" relativeHeight="251663360" behindDoc="0" locked="0" layoutInCell="1" allowOverlap="1" wp14:anchorId="10839DE7" wp14:editId="43361B06">
            <wp:simplePos x="0" y="0"/>
            <wp:positionH relativeFrom="column">
              <wp:posOffset>763905</wp:posOffset>
            </wp:positionH>
            <wp:positionV relativeFrom="paragraph">
              <wp:posOffset>0</wp:posOffset>
            </wp:positionV>
            <wp:extent cx="4269983" cy="7485321"/>
            <wp:effectExtent l="0" t="0" r="0" b="1905"/>
            <wp:wrapTopAndBottom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983" cy="74853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F4122" w14:textId="370A0853" w:rsidR="00AB2DDC" w:rsidRDefault="004448F2" w:rsidP="004448F2">
      <w:pPr>
        <w:pStyle w:val="ListParagraph"/>
        <w:ind w:hanging="540"/>
        <w:rPr>
          <w:sz w:val="36"/>
          <w:szCs w:val="36"/>
        </w:rPr>
      </w:pPr>
      <w:r>
        <w:rPr>
          <w:sz w:val="36"/>
          <w:szCs w:val="36"/>
        </w:rPr>
        <w:lastRenderedPageBreak/>
        <w:t>Assumption</w:t>
      </w:r>
    </w:p>
    <w:p w14:paraId="16EE397D" w14:textId="23DFE73E" w:rsidR="004448F2" w:rsidRPr="004448F2" w:rsidRDefault="004448F2" w:rsidP="006C2C1E">
      <w:pPr>
        <w:pStyle w:val="ListParagraph"/>
        <w:rPr>
          <w:sz w:val="28"/>
          <w:szCs w:val="28"/>
        </w:rPr>
      </w:pPr>
      <w:r w:rsidRPr="004448F2">
        <w:rPr>
          <w:sz w:val="28"/>
          <w:szCs w:val="28"/>
        </w:rPr>
        <w:t>Every customer has an account in system</w:t>
      </w:r>
    </w:p>
    <w:p w14:paraId="5FB70D30" w14:textId="0C81D836" w:rsidR="004448F2" w:rsidRDefault="004448F2" w:rsidP="006C2C1E">
      <w:pPr>
        <w:pStyle w:val="ListParagraph"/>
        <w:rPr>
          <w:sz w:val="36"/>
          <w:szCs w:val="36"/>
        </w:rPr>
      </w:pPr>
    </w:p>
    <w:p w14:paraId="6C504710" w14:textId="5EC31A89" w:rsidR="004448F2" w:rsidRDefault="004448F2" w:rsidP="006C2C1E">
      <w:pPr>
        <w:pStyle w:val="ListParagraph"/>
        <w:rPr>
          <w:sz w:val="36"/>
          <w:szCs w:val="36"/>
        </w:rPr>
      </w:pPr>
    </w:p>
    <w:p w14:paraId="7DDDDEFF" w14:textId="7B658E66" w:rsidR="004448F2" w:rsidRDefault="004448F2" w:rsidP="004448F2">
      <w:pPr>
        <w:pStyle w:val="ListParagraph"/>
        <w:ind w:hanging="540"/>
        <w:rPr>
          <w:sz w:val="36"/>
          <w:szCs w:val="36"/>
        </w:rPr>
      </w:pPr>
      <w:r>
        <w:rPr>
          <w:sz w:val="36"/>
          <w:szCs w:val="36"/>
        </w:rPr>
        <w:t>Used tool</w:t>
      </w:r>
    </w:p>
    <w:p w14:paraId="0214D49F" w14:textId="7890BC90" w:rsidR="004448F2" w:rsidRPr="004448F2" w:rsidRDefault="004448F2" w:rsidP="006C2C1E">
      <w:pPr>
        <w:pStyle w:val="ListParagraph"/>
        <w:rPr>
          <w:sz w:val="28"/>
          <w:szCs w:val="28"/>
        </w:rPr>
      </w:pPr>
      <w:r w:rsidRPr="004448F2">
        <w:rPr>
          <w:sz w:val="28"/>
          <w:szCs w:val="28"/>
        </w:rPr>
        <w:t>Draw.io</w:t>
      </w:r>
    </w:p>
    <w:p w14:paraId="639EE95B" w14:textId="2FD72B22" w:rsidR="004448F2" w:rsidRPr="004448F2" w:rsidRDefault="004448F2" w:rsidP="006C2C1E">
      <w:pPr>
        <w:pStyle w:val="ListParagraph"/>
        <w:rPr>
          <w:sz w:val="28"/>
          <w:szCs w:val="28"/>
        </w:rPr>
      </w:pPr>
      <w:r w:rsidRPr="004448F2">
        <w:rPr>
          <w:sz w:val="28"/>
          <w:szCs w:val="28"/>
        </w:rPr>
        <w:t>Visual paradigm online</w:t>
      </w:r>
    </w:p>
    <w:sectPr w:rsidR="004448F2" w:rsidRPr="004448F2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A3397" w14:textId="77777777" w:rsidR="00160EEB" w:rsidRDefault="00160EEB" w:rsidP="0055727E">
      <w:pPr>
        <w:spacing w:after="0" w:line="240" w:lineRule="auto"/>
      </w:pPr>
      <w:r>
        <w:separator/>
      </w:r>
    </w:p>
  </w:endnote>
  <w:endnote w:type="continuationSeparator" w:id="0">
    <w:p w14:paraId="36C90C22" w14:textId="77777777" w:rsidR="00160EEB" w:rsidRDefault="00160EEB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09C42E13" w:rsidR="00960C05" w:rsidRDefault="00960C05">
    <w:pPr>
      <w:pStyle w:val="Footer"/>
    </w:pPr>
    <w:r>
      <w:t xml:space="preserve">Project </w:t>
    </w:r>
    <w:r w:rsidR="00EE39EA">
      <w:rPr>
        <w:b/>
        <w:color w:val="538135" w:themeColor="accent6" w:themeShade="BF"/>
        <w:sz w:val="24"/>
        <w:szCs w:val="24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592EC" w14:textId="77777777" w:rsidR="00160EEB" w:rsidRDefault="00160EEB" w:rsidP="0055727E">
      <w:pPr>
        <w:spacing w:after="0" w:line="240" w:lineRule="auto"/>
      </w:pPr>
      <w:r>
        <w:separator/>
      </w:r>
    </w:p>
  </w:footnote>
  <w:footnote w:type="continuationSeparator" w:id="0">
    <w:p w14:paraId="67B9D8A9" w14:textId="77777777" w:rsidR="00160EEB" w:rsidRDefault="00160EEB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B6F4" w14:textId="77777777" w:rsidR="00D70C22" w:rsidRDefault="00D70C22" w:rsidP="00D70C22">
    <w:r w:rsidRPr="0055727E">
      <w:rPr>
        <w:noProof/>
        <w:lang w:eastAsia="en-US"/>
      </w:rPr>
      <w:drawing>
        <wp:inline distT="0" distB="0" distL="0" distR="0" wp14:anchorId="1A9982D7" wp14:editId="0E3D3473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D70C22" w14:paraId="082EF93F" w14:textId="77777777" w:rsidTr="00032FBD">
      <w:tc>
        <w:tcPr>
          <w:tcW w:w="4590" w:type="dxa"/>
        </w:tcPr>
        <w:p w14:paraId="6EA37239" w14:textId="77777777" w:rsidR="00D70C22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F61EEC5" w14:textId="77777777" w:rsidR="00D70C22" w:rsidRPr="009A228A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>
            <w:rPr>
              <w:b/>
              <w:bCs/>
            </w:rPr>
            <w:t>Artificial Intelligence</w:t>
          </w:r>
        </w:p>
        <w:p w14:paraId="3B11AAFF" w14:textId="77777777" w:rsidR="00D70C22" w:rsidRPr="009A228A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2FD9D1A7" w14:textId="77777777" w:rsidR="00D70C22" w:rsidRDefault="00D70C22" w:rsidP="00D70C22"/>
      </w:tc>
      <w:tc>
        <w:tcPr>
          <w:tcW w:w="5130" w:type="dxa"/>
        </w:tcPr>
        <w:p w14:paraId="524CC56A" w14:textId="77777777" w:rsidR="00D70C22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663E53DD" w14:textId="77777777" w:rsidR="00D70C22" w:rsidRDefault="00D70C22" w:rsidP="00D70C22">
          <w:r w:rsidRPr="009A228A"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002435C2" w14:textId="77777777" w:rsidR="00D70C22" w:rsidRDefault="00D70C22" w:rsidP="00D70C22">
          <w:r w:rsidRPr="009A228A">
            <w:rPr>
              <w:b/>
              <w:bCs/>
            </w:rPr>
            <w:t>Under supervision:</w:t>
          </w:r>
          <w:r>
            <w:t xml:space="preserve"> Dr. Iman </w:t>
          </w:r>
          <w:proofErr w:type="spellStart"/>
          <w:r>
            <w:t>Helal</w:t>
          </w:r>
          <w:proofErr w:type="spellEnd"/>
          <w:r>
            <w:t xml:space="preserve"> – Dr. Dina Ezzat</w:t>
          </w:r>
          <w:r w:rsidRPr="009A228A"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0D1C87FC" w14:textId="77777777" w:rsidR="00D70C22" w:rsidRDefault="00D70C22" w:rsidP="00D70C22">
    <w:pPr>
      <w:pBdr>
        <w:bottom w:val="thinThickThinMediumGap" w:sz="18" w:space="1" w:color="auto"/>
      </w:pBdr>
    </w:pPr>
  </w:p>
  <w:p w14:paraId="2750F778" w14:textId="0F8CF4C2" w:rsidR="009A228A" w:rsidRPr="00D70C22" w:rsidRDefault="009A228A" w:rsidP="00D70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3129"/>
    <w:multiLevelType w:val="multilevel"/>
    <w:tmpl w:val="6CFC73C4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  <w:u w:val="single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02CA205F"/>
    <w:multiLevelType w:val="hybridMultilevel"/>
    <w:tmpl w:val="2DF227C0"/>
    <w:lvl w:ilvl="0" w:tplc="E54AF98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2C817C02"/>
    <w:multiLevelType w:val="hybridMultilevel"/>
    <w:tmpl w:val="285CBD6A"/>
    <w:lvl w:ilvl="0" w:tplc="13AC0A10">
      <w:start w:val="3"/>
      <w:numFmt w:val="decimal"/>
      <w:lvlText w:val="%1."/>
      <w:lvlJc w:val="left"/>
      <w:pPr>
        <w:ind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7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42573EF5"/>
    <w:multiLevelType w:val="hybridMultilevel"/>
    <w:tmpl w:val="085A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21561"/>
    <w:multiLevelType w:val="hybridMultilevel"/>
    <w:tmpl w:val="7360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00A38"/>
    <w:multiLevelType w:val="hybridMultilevel"/>
    <w:tmpl w:val="8DE4E790"/>
    <w:lvl w:ilvl="0" w:tplc="A808BEC8">
      <w:start w:val="1"/>
      <w:numFmt w:val="decimal"/>
      <w:lvlText w:val="%1."/>
      <w:lvlJc w:val="left"/>
      <w:pPr>
        <w:ind w:left="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D81502"/>
    <w:multiLevelType w:val="multilevel"/>
    <w:tmpl w:val="7856DAC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  <w:sz w:val="3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32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sz w:val="32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  <w:sz w:val="32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  <w:sz w:val="32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  <w:sz w:val="32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  <w:sz w:val="32"/>
      </w:rPr>
    </w:lvl>
  </w:abstractNum>
  <w:abstractNum w:abstractNumId="1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2287B"/>
    <w:multiLevelType w:val="multilevel"/>
    <w:tmpl w:val="55783C06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  <w:sz w:val="3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  <w:sz w:val="32"/>
      </w:rPr>
    </w:lvl>
    <w:lvl w:ilvl="3">
      <w:start w:val="1"/>
      <w:numFmt w:val="decimal"/>
      <w:lvlText w:val="%1.%2.%3.%4."/>
      <w:lvlJc w:val="left"/>
      <w:pPr>
        <w:ind w:left="2520" w:hanging="1440"/>
      </w:pPr>
      <w:rPr>
        <w:rFonts w:hint="default"/>
        <w:sz w:val="32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sz w:val="32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  <w:sz w:val="32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  <w:sz w:val="32"/>
      </w:rPr>
    </w:lvl>
    <w:lvl w:ilvl="7">
      <w:start w:val="1"/>
      <w:numFmt w:val="decimal"/>
      <w:lvlText w:val="%1.%2.%3.%4.%5.%6.%7.%8."/>
      <w:lvlJc w:val="left"/>
      <w:pPr>
        <w:ind w:left="5040" w:hanging="2520"/>
      </w:pPr>
      <w:rPr>
        <w:rFonts w:hint="default"/>
        <w:sz w:val="32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  <w:sz w:val="32"/>
      </w:rPr>
    </w:lvl>
  </w:abstractNum>
  <w:abstractNum w:abstractNumId="18" w15:restartNumberingAfterBreak="0">
    <w:nsid w:val="7E525DFB"/>
    <w:multiLevelType w:val="hybridMultilevel"/>
    <w:tmpl w:val="63344AEC"/>
    <w:lvl w:ilvl="0" w:tplc="A808BEC8">
      <w:start w:val="1"/>
      <w:numFmt w:val="decimal"/>
      <w:lvlText w:val="%1."/>
      <w:lvlJc w:val="left"/>
      <w:pPr>
        <w:ind w:left="36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5033096">
    <w:abstractNumId w:val="16"/>
  </w:num>
  <w:num w:numId="2" w16cid:durableId="1659963448">
    <w:abstractNumId w:val="4"/>
  </w:num>
  <w:num w:numId="3" w16cid:durableId="1140994622">
    <w:abstractNumId w:val="9"/>
  </w:num>
  <w:num w:numId="4" w16cid:durableId="557283715">
    <w:abstractNumId w:val="5"/>
  </w:num>
  <w:num w:numId="5" w16cid:durableId="925961580">
    <w:abstractNumId w:val="10"/>
  </w:num>
  <w:num w:numId="6" w16cid:durableId="1285038979">
    <w:abstractNumId w:val="8"/>
  </w:num>
  <w:num w:numId="7" w16cid:durableId="1948465571">
    <w:abstractNumId w:val="14"/>
  </w:num>
  <w:num w:numId="8" w16cid:durableId="545289151">
    <w:abstractNumId w:val="17"/>
  </w:num>
  <w:num w:numId="9" w16cid:durableId="114058801">
    <w:abstractNumId w:val="6"/>
  </w:num>
  <w:num w:numId="10" w16cid:durableId="692615691">
    <w:abstractNumId w:val="2"/>
  </w:num>
  <w:num w:numId="11" w16cid:durableId="402917280">
    <w:abstractNumId w:val="3"/>
  </w:num>
  <w:num w:numId="12" w16cid:durableId="899437417">
    <w:abstractNumId w:val="1"/>
  </w:num>
  <w:num w:numId="13" w16cid:durableId="78992074">
    <w:abstractNumId w:val="15"/>
  </w:num>
  <w:num w:numId="14" w16cid:durableId="1469737683">
    <w:abstractNumId w:val="0"/>
  </w:num>
  <w:num w:numId="15" w16cid:durableId="363792168">
    <w:abstractNumId w:val="7"/>
  </w:num>
  <w:num w:numId="16" w16cid:durableId="39983450">
    <w:abstractNumId w:val="11"/>
  </w:num>
  <w:num w:numId="17" w16cid:durableId="1284072237">
    <w:abstractNumId w:val="18"/>
  </w:num>
  <w:num w:numId="18" w16cid:durableId="1862861104">
    <w:abstractNumId w:val="12"/>
  </w:num>
  <w:num w:numId="19" w16cid:durableId="165795558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DUyMjY2MjY3MjFS0lEKTi0uzszPAykwrAUAZ53z3CwAAAA="/>
  </w:docVars>
  <w:rsids>
    <w:rsidRoot w:val="0055727E"/>
    <w:rsid w:val="00004DB3"/>
    <w:rsid w:val="000430B4"/>
    <w:rsid w:val="000528AA"/>
    <w:rsid w:val="00061658"/>
    <w:rsid w:val="0007075A"/>
    <w:rsid w:val="000A002F"/>
    <w:rsid w:val="00121286"/>
    <w:rsid w:val="001226A5"/>
    <w:rsid w:val="00160EEB"/>
    <w:rsid w:val="00170840"/>
    <w:rsid w:val="001951C2"/>
    <w:rsid w:val="001A00A1"/>
    <w:rsid w:val="001B3B6B"/>
    <w:rsid w:val="001D0F0C"/>
    <w:rsid w:val="001E6998"/>
    <w:rsid w:val="001F3743"/>
    <w:rsid w:val="002632E1"/>
    <w:rsid w:val="0026646D"/>
    <w:rsid w:val="00280BEA"/>
    <w:rsid w:val="00293597"/>
    <w:rsid w:val="002A0992"/>
    <w:rsid w:val="002C4D1C"/>
    <w:rsid w:val="002D5C63"/>
    <w:rsid w:val="003830D2"/>
    <w:rsid w:val="003A2B62"/>
    <w:rsid w:val="003D0F6B"/>
    <w:rsid w:val="003D32B3"/>
    <w:rsid w:val="003F192E"/>
    <w:rsid w:val="004448F2"/>
    <w:rsid w:val="00476578"/>
    <w:rsid w:val="004D7A7D"/>
    <w:rsid w:val="0054218F"/>
    <w:rsid w:val="0055727E"/>
    <w:rsid w:val="005678E4"/>
    <w:rsid w:val="005740CC"/>
    <w:rsid w:val="005B6D17"/>
    <w:rsid w:val="005B7B9C"/>
    <w:rsid w:val="005C1611"/>
    <w:rsid w:val="0062421F"/>
    <w:rsid w:val="00624FC7"/>
    <w:rsid w:val="00656AA6"/>
    <w:rsid w:val="006A1BA4"/>
    <w:rsid w:val="006C2C1E"/>
    <w:rsid w:val="007264E8"/>
    <w:rsid w:val="007872DB"/>
    <w:rsid w:val="007A0DFE"/>
    <w:rsid w:val="007E33BB"/>
    <w:rsid w:val="007F1D60"/>
    <w:rsid w:val="00861B4F"/>
    <w:rsid w:val="00872D5A"/>
    <w:rsid w:val="008E6459"/>
    <w:rsid w:val="009473AC"/>
    <w:rsid w:val="00960C05"/>
    <w:rsid w:val="00981C36"/>
    <w:rsid w:val="009A228A"/>
    <w:rsid w:val="009F37DF"/>
    <w:rsid w:val="009F4C64"/>
    <w:rsid w:val="00A350DE"/>
    <w:rsid w:val="00AA3A55"/>
    <w:rsid w:val="00AA70E9"/>
    <w:rsid w:val="00AB2DDC"/>
    <w:rsid w:val="00AE14EB"/>
    <w:rsid w:val="00AF681F"/>
    <w:rsid w:val="00C040B3"/>
    <w:rsid w:val="00C06CB4"/>
    <w:rsid w:val="00CA0ADF"/>
    <w:rsid w:val="00CA5706"/>
    <w:rsid w:val="00CC2AD6"/>
    <w:rsid w:val="00CF1965"/>
    <w:rsid w:val="00D214D3"/>
    <w:rsid w:val="00D35E06"/>
    <w:rsid w:val="00D70C22"/>
    <w:rsid w:val="00DA2B8B"/>
    <w:rsid w:val="00DB511C"/>
    <w:rsid w:val="00E3426C"/>
    <w:rsid w:val="00EB4950"/>
    <w:rsid w:val="00ED380D"/>
    <w:rsid w:val="00EE39EA"/>
    <w:rsid w:val="00EF667F"/>
    <w:rsid w:val="00F235CE"/>
    <w:rsid w:val="00F67ABC"/>
    <w:rsid w:val="00FC0D14"/>
    <w:rsid w:val="00FD4089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2D5C63"/>
    <w:pPr>
      <w:widowControl w:val="0"/>
      <w:spacing w:before="44" w:after="0" w:line="240" w:lineRule="auto"/>
      <w:ind w:left="100"/>
      <w:outlineLvl w:val="0"/>
    </w:pPr>
    <w:rPr>
      <w:rFonts w:ascii="Cambria" w:eastAsia="Cambria" w:hAnsi="Cambria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2D5C63"/>
    <w:rPr>
      <w:rFonts w:ascii="Cambria" w:eastAsia="Cambria" w:hAnsi="Cambria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2D5C63"/>
    <w:pPr>
      <w:widowControl w:val="0"/>
      <w:spacing w:before="41" w:after="0" w:line="240" w:lineRule="auto"/>
      <w:ind w:left="820" w:hanging="360"/>
    </w:pPr>
    <w:rPr>
      <w:rFonts w:ascii="Calibri" w:eastAsia="Calibri" w:hAnsi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D5C63"/>
    <w:rPr>
      <w:rFonts w:ascii="Calibri" w:eastAsia="Calibri" w:hAnsi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1A0D8-B5D9-4F51-8A25-C3DC02E9D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ريم ايمن عبدالفتاح ابراهيم شريف</cp:lastModifiedBy>
  <cp:revision>48</cp:revision>
  <cp:lastPrinted>2022-11-26T16:42:00Z</cp:lastPrinted>
  <dcterms:created xsi:type="dcterms:W3CDTF">2020-11-02T18:28:00Z</dcterms:created>
  <dcterms:modified xsi:type="dcterms:W3CDTF">2022-11-26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c6f37b57693762f1fccba1f7b6f09ee68a809707df4d53e722acb1f99c59</vt:lpwstr>
  </property>
</Properties>
</file>